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1" w:name="X0891b4044c54e8054d71b4499ca125b19e4edd4"/>
    <w:p>
      <w:pPr>
        <w:pStyle w:val="Heading1"/>
      </w:pPr>
      <w:r>
        <w:t xml:space="preserve">Internship Application Letter for Aspiring Mathematic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Mathematics and Data Science</w:t>
      </w:r>
      <w:r>
        <w:br/>
      </w:r>
      <w:r>
        <w:t xml:space="preserve">Université Félix Houphouët-Boigny (Abidjan)</w:t>
      </w:r>
      <w:r>
        <w:br/>
      </w:r>
      <w:r>
        <w:t xml:space="preserve">01 BP V5, Abidjan, Ivory Coast</w:t>
      </w:r>
    </w:p>
    <w:bookmarkStart w:id="20" w:name="X9aaf7e9a4e522b00190354a5da161cd050de132"/>
    <w:p>
      <w:pPr>
        <w:pStyle w:val="Heading2"/>
      </w:pPr>
      <w:r>
        <w:t xml:space="preserve">Subject: Internship Application Letter for Mathematician Position in Ivory Coast Abidjan</w:t>
      </w:r>
    </w:p>
    <w:p>
      <w:pPr>
        <w:pStyle w:val="FirstParagraph"/>
      </w:pPr>
      <w:r>
        <w:t xml:space="preserve">To the Esteemed Members of the Hiring Committee,</w:t>
      </w:r>
    </w:p>
    <w:p>
      <w:pPr>
        <w:pStyle w:val="BodyText"/>
      </w:pPr>
      <w:r>
        <w:t xml:space="preserve">I am writing this Internship Application Letter with profound enthusiasm to express my earnest interest in securing a Mathematics Internship position within your esteemed institution in Abidjan, Ivory Coast. As an emerging Mathematician deeply committed to applying quantitative methodologies for societal advancement, I have long admired the pioneering work of Ivorian academic institutions and research centers that strategically leverage mathematical innovation to address regional challenges. My academic trajectory, technical competencies, and cultural adaptability align precisely with the mission of advancing mathematical excellence in the dynamic context of Ivory Coast Abidjan—a city positioned at the epicenter of West Africa's economic transformation.</w:t>
      </w:r>
    </w:p>
    <w:p>
      <w:pPr>
        <w:pStyle w:val="BodyText"/>
      </w:pPr>
      <w:r>
        <w:t xml:space="preserve">My academic foundation is rooted in rigorous mathematical training at [Your University Name], where I pursued a Bachelor’s degree in Applied Mathematics with a specialization in Computational Modeling and Data Analysis. Throughout my studies, I consistently engaged with complex problem-solving frameworks applicable to resource-constrained environments, including stochastic modeling for agricultural yield prediction—a critical concern for Ivory Coast's agrarian economy. For instance, in my capstone project titled "Optimizing Cocoa Farming Resource Allocation Using Linear Programming," I developed a mathematical model that reduced estimated input costs by 18% while maintaining projected yields—a solution directly relevant to Abidjan’s role as the logistical hub of Côte d'Ivoire’s $2.5 billion cocoa industry. This project required analyzing datasets from the Ivorian Ministry of Agriculture, fostering my appreciation for local data ecosystems and contextual problem-solving.</w:t>
      </w:r>
    </w:p>
    <w:p>
      <w:pPr>
        <w:pStyle w:val="BodyText"/>
      </w:pPr>
      <w:r>
        <w:t xml:space="preserve">My technical proficiency extends beyond theoretical knowledge into practical implementation through programming languages such as Python (with libraries like NumPy, SciPy, and Pandas), R, and MATLAB. I have independently contributed to open-source projects focused on statistical analysis of demographic datasets from sub-Saharan Africa, ensuring cultural relevance in model design. In collaboration with a Ghanaian nonprofit last summer, I assisted in developing a predictive model for urban infrastructure needs using census data—a project that underscored the necessity of embedding local knowledge within mathematical frameworks. This experience reinforced my belief that effective Mathematics must be co-created with communities it serves; an ethos I am eager to embody while contributing to Ivory Coast Abidjan’s academic and industrial landscape.</w:t>
      </w:r>
    </w:p>
    <w:p>
      <w:pPr>
        <w:pStyle w:val="BodyText"/>
      </w:pPr>
      <w:r>
        <w:t xml:space="preserve">What distinguishes my approach as a Mathematician is my commitment to translating abstract theory into tangible impact within contexts like Abidjan. The city’s rapid urbanization—projected to grow by 40% in the next decade—demands sophisticated mathematical tools for sustainable planning. I am particularly inspired by your department’s work on "Smart City Initiatives" utilizing geospatial analytics and network theory, which directly intersects with my research on optimizing public transit routes through graph theory applications. In Abidjan, where traffic congestion costs the economy an estimated $150 million annually, such mathematical interventions hold transformative potential. I am eager to contribute my skills in algorithm design and data visualization to support these critical initiatives.</w:t>
      </w:r>
    </w:p>
    <w:p>
      <w:pPr>
        <w:pStyle w:val="BodyText"/>
      </w:pPr>
      <w:r>
        <w:t xml:space="preserve">Ivory Coast’s strategic vision for digital transformation through its National Digital Strategy 2025 further solidifies my desire to pursue this Internship in Abidjan. The nation’s investment in AI and big data analytics across sectors—from healthcare to financial inclusion—creates an unparalleled environment for a Mathematician to learn and grow. Having followed the progress of initiatives like the Abidjan Tech Hub, I recognize how mathematical expertise is integral to scaling these innovations responsibly. My fluency in French (C1 level) and foundational understanding of Ivorian cultural practices position me to collaborate effectively with local teams, respecting both linguistic nuances and community-driven priorities.</w:t>
      </w:r>
    </w:p>
    <w:p>
      <w:pPr>
        <w:pStyle w:val="BodyText"/>
      </w:pPr>
      <w:r>
        <w:t xml:space="preserve">My internship goals in Ivory Coast Abidjan are threefold: First, to deepen my expertise in applied mathematical modeling within African contexts through hands-on projects. Second, to learn from leading Ivorian mathematicians and data scientists who navigate unique regional constraints. Third, to contribute meaningfully by developing tools that support local industries—from optimizing port logistics at the Vridi Canal to enhancing crop forecasting for smallholder farmers. I am especially drawn to your department’s collaboration with the Central Bank of West African States (BCEAO) on financial inclusion metrics; my background in econometric modeling could aid in refining these models for greater accessibility across rural Ivory Coast.</w:t>
      </w:r>
    </w:p>
    <w:p>
      <w:pPr>
        <w:pStyle w:val="BodyText"/>
      </w:pPr>
      <w:r>
        <w:t xml:space="preserve">As an aspiring Mathematician, I view this opportunity not merely as professional development but as a commitment to ethical, contextually grounded mathematics. I have researched your department’s publications on "Mathematics for Sustainable Development in Francophone Africa" and am inspired by the tangible outcomes of your work—such as the malaria prediction model implemented across 10 Ivorian regions. I am confident that my technical skills, coupled with my cultural humility and dedication to service, would allow me to add immediate value while growing under your mentorship.</w:t>
      </w:r>
    </w:p>
    <w:p>
      <w:pPr>
        <w:pStyle w:val="BodyText"/>
      </w:pPr>
      <w:r>
        <w:t xml:space="preserve">Ivory Coast Abidjan is not just a location but a living laboratory for innovation where mathematical rigor meets human need. My application represents more than an Internship Application Letter—it signifies my readiness to immerse myself in this vibrant ecosystem, learn from its brightest minds, and apply the discipline of Mathematics toward building a more resilient, data-informed Ivory Coast. I am eager to discuss how my background aligns with your current projects and would welcome the opportunity for an interview at your earliest convenience.</w:t>
      </w:r>
    </w:p>
    <w:p>
      <w:pPr>
        <w:pStyle w:val="BodyText"/>
      </w:pPr>
      <w:r>
        <w:t xml:space="preserve">Thank you for considering my Internship Application Letter. I have attached my curriculum vitae, academic transcripts, and two letters of recommendation that further detail my qualifications. I look forward to contributing to the mathematical advancement of Ivory Coast Abidjan through this internship.</w:t>
      </w:r>
    </w:p>
    <w:p>
      <w:pPr>
        <w:pStyle w:val="BodyText"/>
      </w:pPr>
      <w:r>
        <w:t xml:space="preserve">Respectful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thematician Position in Ivory Coast Abidjan</dc:title>
  <dc:creator/>
  <cp:keywords/>
  <dcterms:created xsi:type="dcterms:W3CDTF">2026-07-17T21:50:22Z</dcterms:created>
  <dcterms:modified xsi:type="dcterms:W3CDTF">2026-07-17T21:50:22Z</dcterms:modified>
</cp:coreProperties>
</file>

<file path=docProps/custom.xml><?xml version="1.0" encoding="utf-8"?>
<Properties xmlns="http://schemas.openxmlformats.org/officeDocument/2006/custom-properties" xmlns:vt="http://schemas.openxmlformats.org/officeDocument/2006/docPropsVTypes"/>
</file>